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7C69" w:rsidRPr="000B7C69" w:rsidRDefault="000B7C69" w:rsidP="000B7C69">
      <w:pPr>
        <w:rPr>
          <w:rFonts w:ascii="Arial" w:hAnsi="Arial" w:cs="Arial"/>
          <w:sz w:val="24"/>
          <w:szCs w:val="24"/>
        </w:rPr>
      </w:pPr>
      <w:r w:rsidRPr="000B7C69">
        <w:rPr>
          <w:rFonts w:ascii="Arial" w:hAnsi="Arial" w:cs="Arial"/>
          <w:sz w:val="24"/>
          <w:szCs w:val="24"/>
        </w:rPr>
        <w:t>Parts List for Sensor Mount:</w:t>
      </w:r>
    </w:p>
    <w:p w:rsidR="00256D56" w:rsidRDefault="00256D56"/>
    <w:p w:rsidR="000B7C69" w:rsidRDefault="000B7C69" w:rsidP="00DF456F">
      <w:pPr>
        <w:ind w:left="720" w:firstLine="720"/>
      </w:pPr>
      <w:r>
        <w:t>*This will help you to reference the part in the exploded view</w:t>
      </w:r>
    </w:p>
    <w:p w:rsidR="000B7C69" w:rsidRDefault="000B7C69">
      <w:bookmarkStart w:id="0" w:name="_GoBack"/>
      <w:bookmarkEnd w:id="0"/>
    </w:p>
    <w:p w:rsidR="000B7C69" w:rsidRDefault="000B7C69"/>
    <w:p w:rsidR="000B7C69" w:rsidRDefault="000B7C69"/>
    <w:p w:rsidR="000B7C69" w:rsidRDefault="000B7C69"/>
    <w:p w:rsidR="00D11ED9" w:rsidRDefault="00D11ED9">
      <w:pPr>
        <w:rPr>
          <w:rFonts w:ascii="Arial" w:hAnsi="Arial" w:cs="Arial"/>
          <w:sz w:val="36"/>
          <w:szCs w:val="36"/>
        </w:rPr>
      </w:pPr>
    </w:p>
    <w:tbl>
      <w:tblPr>
        <w:tblStyle w:val="TableGrid"/>
        <w:tblpPr w:leftFromText="180" w:rightFromText="180" w:horzAnchor="margin" w:tblpXSpec="center" w:tblpY="556"/>
        <w:tblW w:w="8935" w:type="dxa"/>
        <w:tblLook w:val="04A0" w:firstRow="1" w:lastRow="0" w:firstColumn="1" w:lastColumn="0" w:noHBand="0" w:noVBand="1"/>
      </w:tblPr>
      <w:tblGrid>
        <w:gridCol w:w="854"/>
        <w:gridCol w:w="1907"/>
        <w:gridCol w:w="1324"/>
        <w:gridCol w:w="1448"/>
        <w:gridCol w:w="1910"/>
        <w:gridCol w:w="1492"/>
      </w:tblGrid>
      <w:tr w:rsidR="000B7C69" w:rsidTr="000B7C69">
        <w:trPr>
          <w:trHeight w:val="612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proofErr w:type="gramStart"/>
            <w:r w:rsidRPr="000B7C69">
              <w:rPr>
                <w:rFonts w:ascii="Arial" w:hAnsi="Arial" w:cs="Arial"/>
                <w:b/>
                <w:sz w:val="28"/>
                <w:szCs w:val="28"/>
              </w:rPr>
              <w:t>S.No</w:t>
            </w:r>
            <w:proofErr w:type="spellEnd"/>
            <w:proofErr w:type="gramEnd"/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0B7C69">
              <w:rPr>
                <w:rFonts w:ascii="Arial" w:hAnsi="Arial" w:cs="Arial"/>
                <w:b/>
                <w:sz w:val="28"/>
                <w:szCs w:val="28"/>
              </w:rPr>
              <w:t>Item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0B7C69">
              <w:rPr>
                <w:rFonts w:ascii="Arial" w:hAnsi="Arial" w:cs="Arial"/>
                <w:b/>
                <w:sz w:val="28"/>
                <w:szCs w:val="28"/>
              </w:rPr>
              <w:t xml:space="preserve"> Model No.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0B7C69">
              <w:rPr>
                <w:rFonts w:ascii="Arial" w:hAnsi="Arial" w:cs="Arial"/>
                <w:b/>
                <w:sz w:val="28"/>
                <w:szCs w:val="28"/>
              </w:rPr>
              <w:t>Quantity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0B7C69">
              <w:rPr>
                <w:rFonts w:ascii="Arial" w:hAnsi="Arial" w:cs="Arial"/>
                <w:b/>
                <w:sz w:val="28"/>
                <w:szCs w:val="28"/>
              </w:rPr>
              <w:t>Description</w:t>
            </w:r>
          </w:p>
        </w:tc>
        <w:tc>
          <w:tcPr>
            <w:tcW w:w="1310" w:type="dxa"/>
          </w:tcPr>
          <w:p w:rsidR="000B7C69" w:rsidRPr="000B7C69" w:rsidRDefault="000B7C69" w:rsidP="000B7C6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0B7C69">
              <w:rPr>
                <w:rFonts w:ascii="Arial" w:hAnsi="Arial" w:cs="Arial"/>
                <w:b/>
                <w:sz w:val="28"/>
                <w:szCs w:val="28"/>
              </w:rPr>
              <w:t>Number**</w:t>
            </w:r>
          </w:p>
        </w:tc>
      </w:tr>
      <w:tr w:rsidR="000B7C69" w:rsidTr="000B7C69">
        <w:trPr>
          <w:trHeight w:val="306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LIDAR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VLP-16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 xml:space="preserve">103.3mm </w:t>
            </w:r>
            <w:proofErr w:type="spellStart"/>
            <w:r w:rsidRPr="000B7C69">
              <w:rPr>
                <w:rFonts w:ascii="Arial" w:hAnsi="Arial" w:cs="Arial"/>
                <w:sz w:val="24"/>
                <w:szCs w:val="24"/>
              </w:rPr>
              <w:t>Dia</w:t>
            </w:r>
            <w:proofErr w:type="spellEnd"/>
          </w:p>
        </w:tc>
        <w:tc>
          <w:tcPr>
            <w:tcW w:w="1310" w:type="dxa"/>
          </w:tcPr>
          <w:p w:rsidR="000B7C69" w:rsidRPr="000B7C69" w:rsidRDefault="00107133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0B7C69" w:rsidTr="000B7C69">
        <w:trPr>
          <w:trHeight w:val="306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Stereo Camera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ZED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75*30mm</w:t>
            </w:r>
          </w:p>
        </w:tc>
        <w:tc>
          <w:tcPr>
            <w:tcW w:w="1310" w:type="dxa"/>
          </w:tcPr>
          <w:p w:rsidR="000B7C69" w:rsidRPr="000B7C69" w:rsidRDefault="00107133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0B7C69" w:rsidTr="000B7C69">
        <w:trPr>
          <w:trHeight w:val="298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Double Aluminum Extrusion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80-20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5.25mm</w:t>
            </w:r>
          </w:p>
        </w:tc>
        <w:tc>
          <w:tcPr>
            <w:tcW w:w="1310" w:type="dxa"/>
          </w:tcPr>
          <w:p w:rsidR="000B7C69" w:rsidRPr="000B7C69" w:rsidRDefault="00107133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0B7C69" w:rsidTr="000B7C69">
        <w:trPr>
          <w:trHeight w:val="306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 xml:space="preserve">Aluminum Brackets 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80-20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10" w:type="dxa"/>
          </w:tcPr>
          <w:p w:rsidR="000B7C69" w:rsidRPr="000B7C69" w:rsidRDefault="002A0E15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0B7C69" w:rsidTr="000B7C69">
        <w:trPr>
          <w:trHeight w:val="306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Rectangular Brackets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Custom Made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5.5mm*3.75mm</w:t>
            </w:r>
          </w:p>
        </w:tc>
        <w:tc>
          <w:tcPr>
            <w:tcW w:w="1310" w:type="dxa"/>
          </w:tcPr>
          <w:p w:rsidR="000B7C69" w:rsidRPr="000B7C69" w:rsidRDefault="000B4857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B7C69" w:rsidTr="000B7C69">
        <w:trPr>
          <w:trHeight w:val="306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Screws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7.1 mm</w:t>
            </w:r>
          </w:p>
        </w:tc>
        <w:tc>
          <w:tcPr>
            <w:tcW w:w="1310" w:type="dxa"/>
          </w:tcPr>
          <w:p w:rsidR="000B7C69" w:rsidRPr="000B7C69" w:rsidRDefault="00107133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  <w:tr w:rsidR="000B7C69" w:rsidTr="000B7C69">
        <w:trPr>
          <w:trHeight w:val="685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Screws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5.5mm</w:t>
            </w:r>
          </w:p>
        </w:tc>
        <w:tc>
          <w:tcPr>
            <w:tcW w:w="1310" w:type="dxa"/>
          </w:tcPr>
          <w:p w:rsidR="000B7C69" w:rsidRPr="000B7C69" w:rsidRDefault="00107133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0B7C69" w:rsidTr="000B7C69">
        <w:trPr>
          <w:trHeight w:val="685"/>
        </w:trPr>
        <w:tc>
          <w:tcPr>
            <w:tcW w:w="825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2108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Screws</w:t>
            </w:r>
          </w:p>
        </w:tc>
        <w:tc>
          <w:tcPr>
            <w:tcW w:w="1467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1496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729" w:type="dxa"/>
          </w:tcPr>
          <w:p w:rsidR="000B7C69" w:rsidRPr="000B7C69" w:rsidRDefault="000B7C69" w:rsidP="000B7C69">
            <w:pPr>
              <w:rPr>
                <w:rFonts w:ascii="Arial" w:hAnsi="Arial" w:cs="Arial"/>
                <w:sz w:val="24"/>
                <w:szCs w:val="24"/>
              </w:rPr>
            </w:pPr>
            <w:r w:rsidRPr="000B7C69">
              <w:rPr>
                <w:rFonts w:ascii="Arial" w:hAnsi="Arial" w:cs="Arial"/>
                <w:sz w:val="24"/>
                <w:szCs w:val="24"/>
              </w:rPr>
              <w:t>2.5mm</w:t>
            </w:r>
          </w:p>
        </w:tc>
        <w:tc>
          <w:tcPr>
            <w:tcW w:w="1310" w:type="dxa"/>
          </w:tcPr>
          <w:p w:rsidR="000B7C69" w:rsidRPr="000B7C69" w:rsidRDefault="00107133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307984" w:rsidTr="000B7C69">
        <w:trPr>
          <w:trHeight w:val="685"/>
        </w:trPr>
        <w:tc>
          <w:tcPr>
            <w:tcW w:w="825" w:type="dxa"/>
          </w:tcPr>
          <w:p w:rsidR="00307984" w:rsidRPr="000B7C69" w:rsidRDefault="00307984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2108" w:type="dxa"/>
          </w:tcPr>
          <w:p w:rsidR="00307984" w:rsidRPr="000B7C69" w:rsidRDefault="00307984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t</w:t>
            </w:r>
          </w:p>
        </w:tc>
        <w:tc>
          <w:tcPr>
            <w:tcW w:w="1467" w:type="dxa"/>
          </w:tcPr>
          <w:p w:rsidR="00307984" w:rsidRPr="000B7C69" w:rsidRDefault="00307984" w:rsidP="000B7C69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96" w:type="dxa"/>
          </w:tcPr>
          <w:p w:rsidR="00307984" w:rsidRPr="000B7C69" w:rsidRDefault="00307984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729" w:type="dxa"/>
          </w:tcPr>
          <w:p w:rsidR="00307984" w:rsidRPr="000B7C69" w:rsidRDefault="00307984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5mm</w:t>
            </w:r>
          </w:p>
        </w:tc>
        <w:tc>
          <w:tcPr>
            <w:tcW w:w="1310" w:type="dxa"/>
          </w:tcPr>
          <w:p w:rsidR="00307984" w:rsidRPr="000B7C69" w:rsidRDefault="002A0E15" w:rsidP="000B7C69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</w:tbl>
    <w:p w:rsidR="00D2559C" w:rsidRPr="00D2559C" w:rsidRDefault="00D2559C">
      <w:pPr>
        <w:rPr>
          <w:rFonts w:ascii="Arial" w:hAnsi="Arial" w:cs="Arial"/>
          <w:sz w:val="36"/>
          <w:szCs w:val="36"/>
        </w:rPr>
      </w:pPr>
    </w:p>
    <w:sectPr w:rsidR="00D2559C" w:rsidRPr="00D255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22629"/>
    <w:multiLevelType w:val="hybridMultilevel"/>
    <w:tmpl w:val="816CAC56"/>
    <w:lvl w:ilvl="0" w:tplc="BAA61478">
      <w:start w:val="10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A510A"/>
    <w:multiLevelType w:val="hybridMultilevel"/>
    <w:tmpl w:val="13C86162"/>
    <w:lvl w:ilvl="0" w:tplc="54140BF4">
      <w:start w:val="103"/>
      <w:numFmt w:val="bullet"/>
      <w:lvlText w:val=""/>
      <w:lvlJc w:val="left"/>
      <w:pPr>
        <w:ind w:left="408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1sLAwNjczsDS2NDZU0lEKTi0uzszPAykwrAUA50g1kiwAAAA="/>
  </w:docVars>
  <w:rsids>
    <w:rsidRoot w:val="00D2559C"/>
    <w:rsid w:val="000B4857"/>
    <w:rsid w:val="000B7C69"/>
    <w:rsid w:val="00107133"/>
    <w:rsid w:val="00256D56"/>
    <w:rsid w:val="002A0E15"/>
    <w:rsid w:val="00307984"/>
    <w:rsid w:val="003D584E"/>
    <w:rsid w:val="00BB7583"/>
    <w:rsid w:val="00CD0A34"/>
    <w:rsid w:val="00D11ED9"/>
    <w:rsid w:val="00D2559C"/>
    <w:rsid w:val="00DF4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4697C"/>
  <w15:chartTrackingRefBased/>
  <w15:docId w15:val="{6D158AAD-5195-458F-9844-41207F8F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5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7C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gr</dc:creator>
  <cp:keywords/>
  <dc:description/>
  <cp:lastModifiedBy>Vivek gr</cp:lastModifiedBy>
  <cp:revision>9</cp:revision>
  <dcterms:created xsi:type="dcterms:W3CDTF">2017-10-27T14:40:00Z</dcterms:created>
  <dcterms:modified xsi:type="dcterms:W3CDTF">2017-10-27T15:32:00Z</dcterms:modified>
</cp:coreProperties>
</file>